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27b8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68d1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f938c6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